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1B67" w:rsidRDefault="00C91B67" w:rsidP="00C91B67">
      <w:pPr>
        <w:jc w:val="center"/>
        <w:rPr>
          <w:b/>
          <w:sz w:val="28"/>
          <w:szCs w:val="20"/>
          <w:u w:val="single"/>
        </w:rPr>
      </w:pPr>
      <w:r w:rsidRPr="000D19E6">
        <w:rPr>
          <w:b/>
          <w:sz w:val="28"/>
          <w:szCs w:val="20"/>
          <w:u w:val="single"/>
        </w:rPr>
        <w:t>STAJ YETKİLİSİ DEĞERLENDİRME FORMU</w:t>
      </w:r>
    </w:p>
    <w:p w:rsidR="00C91B67" w:rsidRPr="000D19E6" w:rsidRDefault="00C91B67" w:rsidP="00C91B67">
      <w:pPr>
        <w:jc w:val="center"/>
        <w:rPr>
          <w:b/>
          <w:sz w:val="28"/>
          <w:szCs w:val="20"/>
          <w:u w:val="single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06"/>
        <w:gridCol w:w="4606"/>
      </w:tblGrid>
      <w:tr w:rsidR="00C91B67" w:rsidTr="00B57B6F">
        <w:trPr>
          <w:trHeight w:val="1797"/>
        </w:trPr>
        <w:tc>
          <w:tcPr>
            <w:tcW w:w="4606" w:type="dxa"/>
          </w:tcPr>
          <w:p w:rsidR="00C91B67" w:rsidRPr="000D19E6" w:rsidRDefault="00C91B67" w:rsidP="00B57B6F">
            <w:pPr>
              <w:pStyle w:val="Heading4"/>
              <w:jc w:val="center"/>
              <w:rPr>
                <w:sz w:val="22"/>
                <w:szCs w:val="22"/>
              </w:rPr>
            </w:pP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sz w:val="22"/>
                <w:szCs w:val="22"/>
              </w:rPr>
              <w:t xml:space="preserve">MUĞLA </w:t>
            </w:r>
            <w:r>
              <w:rPr>
                <w:sz w:val="24"/>
                <w:szCs w:val="24"/>
              </w:rPr>
              <w:t>SITKI KOÇMAN</w:t>
            </w:r>
            <w:r w:rsidRPr="000D19E6">
              <w:rPr>
                <w:sz w:val="22"/>
                <w:szCs w:val="22"/>
              </w:rPr>
              <w:t xml:space="preserve"> ÜNİVERSİ</w:t>
            </w:r>
            <w:bookmarkStart w:id="0" w:name="_GoBack"/>
            <w:bookmarkEnd w:id="0"/>
            <w:r w:rsidRPr="000D19E6">
              <w:rPr>
                <w:sz w:val="22"/>
                <w:szCs w:val="22"/>
              </w:rPr>
              <w:t>TESİ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MÜHENDİSLİK FAKÜLTESİ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Bilgisayar Mühendisliği Bölümü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Staj Komisyonu Başkanlığına</w:t>
            </w:r>
          </w:p>
          <w:p w:rsidR="00C91B67" w:rsidRPr="000D19E6" w:rsidRDefault="00C91B67" w:rsidP="00B57B6F">
            <w:pPr>
              <w:pStyle w:val="Heading4"/>
              <w:jc w:val="right"/>
              <w:rPr>
                <w:sz w:val="22"/>
                <w:szCs w:val="22"/>
              </w:rPr>
            </w:pPr>
            <w:r w:rsidRPr="000D19E6">
              <w:rPr>
                <w:sz w:val="22"/>
                <w:szCs w:val="22"/>
                <w:u w:val="single"/>
              </w:rPr>
              <w:t>MUĞLA</w:t>
            </w:r>
          </w:p>
        </w:tc>
        <w:tc>
          <w:tcPr>
            <w:tcW w:w="4606" w:type="dxa"/>
          </w:tcPr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 xml:space="preserve">MUGLA </w:t>
            </w:r>
            <w:r w:rsidRPr="00422648">
              <w:rPr>
                <w:b/>
              </w:rPr>
              <w:t>SITKI KOÇMAN</w:t>
            </w:r>
            <w:r w:rsidRPr="00422648">
              <w:rPr>
                <w:b/>
                <w:sz w:val="22"/>
                <w:szCs w:val="22"/>
              </w:rPr>
              <w:t xml:space="preserve"> </w:t>
            </w:r>
            <w:r w:rsidRPr="000D19E6">
              <w:rPr>
                <w:b/>
                <w:sz w:val="22"/>
                <w:szCs w:val="22"/>
              </w:rPr>
              <w:t xml:space="preserve">UNIVERSITY 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FACULTY OF ENGINEERING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Department of Computer Engineering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Head of Summer Practice Committee</w:t>
            </w:r>
          </w:p>
          <w:p w:rsidR="00C91B67" w:rsidRPr="000D19E6" w:rsidRDefault="00C91B67" w:rsidP="00B57B6F">
            <w:pPr>
              <w:pStyle w:val="Heading4"/>
              <w:jc w:val="right"/>
              <w:rPr>
                <w:sz w:val="22"/>
                <w:szCs w:val="22"/>
              </w:rPr>
            </w:pPr>
            <w:r w:rsidRPr="000D19E6">
              <w:rPr>
                <w:sz w:val="22"/>
                <w:szCs w:val="22"/>
                <w:u w:val="single"/>
              </w:rPr>
              <w:t>MUĞLA</w:t>
            </w:r>
          </w:p>
        </w:tc>
      </w:tr>
    </w:tbl>
    <w:p w:rsidR="00C91B67" w:rsidRPr="00360075" w:rsidRDefault="00C91B67" w:rsidP="00C91B67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60"/>
      </w:tblGrid>
      <w:tr w:rsidR="00C91B67" w:rsidTr="00B57B6F">
        <w:tblPrEx>
          <w:tblCellMar>
            <w:top w:w="0" w:type="dxa"/>
            <w:bottom w:w="0" w:type="dxa"/>
          </w:tblCellMar>
        </w:tblPrEx>
        <w:trPr>
          <w:trHeight w:val="2331"/>
        </w:trPr>
        <w:tc>
          <w:tcPr>
            <w:tcW w:w="2160" w:type="dxa"/>
            <w:vAlign w:val="center"/>
          </w:tcPr>
          <w:p w:rsidR="00C91B67" w:rsidRDefault="00C91B67" w:rsidP="00B57B6F">
            <w:pPr>
              <w:framePr w:w="2160" w:h="2520" w:hSpace="141" w:wrap="around" w:vAnchor="text" w:hAnchor="page" w:x="8341" w:y="139"/>
              <w:jc w:val="center"/>
            </w:pPr>
            <w:r>
              <w:t>FOTOGRAF/ PHOTOGRAPH</w:t>
            </w:r>
          </w:p>
        </w:tc>
      </w:tr>
    </w:tbl>
    <w:p w:rsidR="00C91B67" w:rsidRDefault="00C91B67" w:rsidP="00C91B67">
      <w:pPr>
        <w:rPr>
          <w:b/>
        </w:rPr>
      </w:pPr>
    </w:p>
    <w:p w:rsidR="00C91B67" w:rsidRDefault="00C91B67" w:rsidP="00C91B67">
      <w:pPr>
        <w:jc w:val="center"/>
      </w:pPr>
    </w:p>
    <w:p w:rsidR="00C91B67" w:rsidRDefault="00C91B67" w:rsidP="00C91B67">
      <w:pPr>
        <w:jc w:val="both"/>
      </w:pPr>
    </w:p>
    <w:p w:rsidR="00C91B67" w:rsidRDefault="00C91B67" w:rsidP="00C91B67">
      <w:pPr>
        <w:jc w:val="both"/>
      </w:pPr>
      <w:r>
        <w:t>ÖĞRENCİNİN / STUDENT’S</w:t>
      </w:r>
    </w:p>
    <w:p w:rsidR="00C91B67" w:rsidRDefault="00C91B67" w:rsidP="00C91B67">
      <w:pPr>
        <w:jc w:val="both"/>
      </w:pPr>
    </w:p>
    <w:p w:rsidR="00C91B67" w:rsidRDefault="00C91B67" w:rsidP="00C91B67">
      <w:pPr>
        <w:jc w:val="both"/>
      </w:pPr>
      <w:r>
        <w:t xml:space="preserve">Adı Soyadı / Name Surname </w:t>
      </w:r>
      <w:r>
        <w:tab/>
      </w:r>
      <w:r>
        <w:tab/>
        <w:t>:</w:t>
      </w:r>
    </w:p>
    <w:p w:rsidR="00C91B67" w:rsidRDefault="00C91B67" w:rsidP="00C91B67">
      <w:pPr>
        <w:jc w:val="both"/>
      </w:pPr>
      <w:r>
        <w:t>Sınıfı / Year</w:t>
      </w:r>
      <w:r>
        <w:tab/>
        <w:t xml:space="preserve">  </w:t>
      </w:r>
      <w:r>
        <w:tab/>
      </w:r>
      <w:r>
        <w:tab/>
      </w:r>
      <w:r>
        <w:tab/>
        <w:t>:</w:t>
      </w:r>
    </w:p>
    <w:p w:rsidR="00C91B67" w:rsidRDefault="00C91B67" w:rsidP="00C91B67">
      <w:pPr>
        <w:jc w:val="both"/>
      </w:pPr>
      <w:r>
        <w:t>Numarası / Number</w:t>
      </w:r>
      <w:r>
        <w:tab/>
      </w:r>
      <w:r>
        <w:tab/>
        <w:t xml:space="preserve"> </w:t>
      </w:r>
      <w:r>
        <w:tab/>
        <w:t>:</w:t>
      </w:r>
    </w:p>
    <w:p w:rsidR="00C91B67" w:rsidRDefault="00C91B67" w:rsidP="00C91B67">
      <w:pPr>
        <w:jc w:val="both"/>
      </w:pPr>
      <w:r w:rsidRPr="00FB5AEC">
        <w:t xml:space="preserve">Staj Kodu / </w:t>
      </w:r>
      <w:r>
        <w:t>Summer Practice</w:t>
      </w:r>
      <w:r w:rsidRPr="00FB5AEC">
        <w:t xml:space="preserve"> Code</w:t>
      </w:r>
      <w:r w:rsidRPr="00FB5AEC">
        <w:tab/>
        <w:t>:</w:t>
      </w:r>
    </w:p>
    <w:p w:rsidR="00C91B67" w:rsidRDefault="00C91B67" w:rsidP="00C91B67">
      <w:pPr>
        <w:jc w:val="center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3"/>
        <w:gridCol w:w="2303"/>
        <w:gridCol w:w="4003"/>
        <w:gridCol w:w="601"/>
      </w:tblGrid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2303" w:type="dxa"/>
            <w:vAlign w:val="center"/>
          </w:tcPr>
          <w:p w:rsidR="00C91B67" w:rsidRDefault="00C91B67" w:rsidP="00B57B6F">
            <w:r>
              <w:t>Staja Başlama Tarihi / Starting Date</w:t>
            </w:r>
          </w:p>
        </w:tc>
        <w:tc>
          <w:tcPr>
            <w:tcW w:w="2303" w:type="dxa"/>
            <w:vAlign w:val="center"/>
          </w:tcPr>
          <w:p w:rsidR="00C91B67" w:rsidRDefault="00C91B67" w:rsidP="00B57B6F"/>
        </w:tc>
        <w:tc>
          <w:tcPr>
            <w:tcW w:w="4003" w:type="dxa"/>
            <w:vAlign w:val="center"/>
          </w:tcPr>
          <w:p w:rsidR="00C91B67" w:rsidRDefault="00C91B67" w:rsidP="00B57B6F">
            <w:r>
              <w:t xml:space="preserve">Çalıştığı Gün / Days Worked </w:t>
            </w:r>
          </w:p>
        </w:tc>
        <w:tc>
          <w:tcPr>
            <w:tcW w:w="601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2303" w:type="dxa"/>
            <w:vAlign w:val="center"/>
          </w:tcPr>
          <w:p w:rsidR="00C91B67" w:rsidRDefault="00C91B67" w:rsidP="00B57B6F">
            <w:r>
              <w:t xml:space="preserve">Staj Bitiş Tarihi / </w:t>
            </w:r>
          </w:p>
          <w:p w:rsidR="00C91B67" w:rsidRDefault="00C91B67" w:rsidP="00B57B6F">
            <w:r>
              <w:t>Ending Date</w:t>
            </w:r>
          </w:p>
        </w:tc>
        <w:tc>
          <w:tcPr>
            <w:tcW w:w="2303" w:type="dxa"/>
            <w:vAlign w:val="center"/>
          </w:tcPr>
          <w:p w:rsidR="00C91B67" w:rsidRDefault="00C91B67" w:rsidP="00B57B6F"/>
        </w:tc>
        <w:tc>
          <w:tcPr>
            <w:tcW w:w="4003" w:type="dxa"/>
            <w:vAlign w:val="center"/>
          </w:tcPr>
          <w:p w:rsidR="00C91B67" w:rsidRDefault="00C91B67" w:rsidP="00B57B6F">
            <w:r w:rsidRPr="00366B39">
              <w:t>Çalışmadığı Gün (Tatil-Hasta) /</w:t>
            </w:r>
          </w:p>
          <w:p w:rsidR="00C91B67" w:rsidRDefault="00C91B67" w:rsidP="00B57B6F">
            <w:r>
              <w:t>Days Unattended (Holiday-Illness)</w:t>
            </w:r>
          </w:p>
        </w:tc>
        <w:tc>
          <w:tcPr>
            <w:tcW w:w="601" w:type="dxa"/>
            <w:vAlign w:val="center"/>
          </w:tcPr>
          <w:p w:rsidR="00C91B67" w:rsidRDefault="00C91B67" w:rsidP="00B57B6F"/>
        </w:tc>
      </w:tr>
    </w:tbl>
    <w:p w:rsidR="00C91B67" w:rsidRDefault="00C91B67" w:rsidP="00C91B67">
      <w:r>
        <w:t>Aşağıdaki notlandırma tablosu komisyona fikir vermesi açısından staj yetkilisi tarafından doldurulmalıdır.</w:t>
      </w:r>
    </w:p>
    <w:p w:rsidR="00C91B67" w:rsidRPr="00CB0EAD" w:rsidRDefault="00C91B67" w:rsidP="00C91B67">
      <w:r>
        <w:t xml:space="preserve">Following grade table should be filled by the responsible person to </w:t>
      </w:r>
      <w:r>
        <w:t>give an idea to the commission.</w:t>
      </w:r>
    </w:p>
    <w:tbl>
      <w:tblPr>
        <w:tblW w:w="9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02"/>
        <w:gridCol w:w="1304"/>
        <w:gridCol w:w="2490"/>
      </w:tblGrid>
      <w:tr w:rsidR="00C91B67" w:rsidRPr="00A17C13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Pr="00A17C13" w:rsidRDefault="00C91B67" w:rsidP="00B57B6F">
            <w:r w:rsidRPr="00A17C13">
              <w:t>ÖĞRENCİNİN / STUDENT’S</w:t>
            </w:r>
          </w:p>
        </w:tc>
        <w:tc>
          <w:tcPr>
            <w:tcW w:w="1304" w:type="dxa"/>
            <w:vAlign w:val="center"/>
          </w:tcPr>
          <w:p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Not</w:t>
            </w:r>
            <w:r>
              <w:rPr>
                <w:sz w:val="22"/>
                <w:szCs w:val="22"/>
              </w:rPr>
              <w:t xml:space="preserve"> </w:t>
            </w:r>
            <w:r w:rsidRPr="00A17C13">
              <w:rPr>
                <w:sz w:val="22"/>
                <w:szCs w:val="22"/>
              </w:rPr>
              <w:t xml:space="preserve">(1-10) </w:t>
            </w:r>
          </w:p>
          <w:p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Grade (1-10)</w:t>
            </w:r>
          </w:p>
        </w:tc>
        <w:tc>
          <w:tcPr>
            <w:tcW w:w="2490" w:type="dxa"/>
            <w:vAlign w:val="center"/>
          </w:tcPr>
          <w:p w:rsidR="00C91B67" w:rsidRPr="00A17C13" w:rsidRDefault="00C91B67" w:rsidP="00B57B6F">
            <w:r w:rsidRPr="00A17C13">
              <w:t>DÜŞÜNCELER</w:t>
            </w:r>
            <w:r w:rsidRPr="000D19E6">
              <w:rPr>
                <w:vertAlign w:val="superscript"/>
              </w:rPr>
              <w:t>**</w:t>
            </w:r>
            <w:r w:rsidRPr="00A17C13">
              <w:t xml:space="preserve"> / OPINIONS</w:t>
            </w:r>
            <w:r w:rsidRPr="000D19E6">
              <w:rPr>
                <w:vertAlign w:val="superscript"/>
              </w:rPr>
              <w:t>**</w:t>
            </w:r>
          </w:p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Teorik Bilgi Kullanımı / Usage Of Theoretical Knowledge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Pratik Bilgi Kullanımı / Usage Of Practical Knowledge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Verilen İşi Zamanında Yapma / Punctuality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İşe İlgisi Ve Becerisi / Skill And Interest İn Work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Sorumluluk Alma / Responsibility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İşe Devamı Ve Disipline Uyma / Attendance and Discipline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Pr="00FB5AEC" w:rsidRDefault="00C91B67" w:rsidP="00B57B6F">
            <w:r w:rsidRPr="00FB5AEC">
              <w:t>Girişken Ve Müteşebbis Olma / Enterprising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Pr="00FB5AEC" w:rsidRDefault="00C91B67" w:rsidP="00B57B6F">
            <w:r>
              <w:t xml:space="preserve">Diğer Çalışanlarla İşbirliği / Cooperation With Employees 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Yazılım Aktiviteleri / Software Related Activity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Donanım Aktiviteleri / Hardware Related Activity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  <w:tr w:rsidR="00C91B67" w:rsidTr="00B57B6F">
        <w:tblPrEx>
          <w:tblCellMar>
            <w:top w:w="0" w:type="dxa"/>
            <w:bottom w:w="0" w:type="dxa"/>
          </w:tblCellMar>
        </w:tblPrEx>
        <w:tc>
          <w:tcPr>
            <w:tcW w:w="5902" w:type="dxa"/>
            <w:vAlign w:val="center"/>
          </w:tcPr>
          <w:p w:rsidR="00C91B67" w:rsidRDefault="00C91B67" w:rsidP="00B57B6F">
            <w:r>
              <w:t>GENEL NOT TOPLAMI</w:t>
            </w:r>
            <w:r w:rsidRPr="00B8357A">
              <w:rPr>
                <w:vertAlign w:val="superscript"/>
              </w:rPr>
              <w:t>*</w:t>
            </w:r>
            <w:r>
              <w:t xml:space="preserve"> / OVERALL GRADE</w:t>
            </w:r>
            <w:r w:rsidRPr="00B8357A">
              <w:rPr>
                <w:vertAlign w:val="superscript"/>
              </w:rPr>
              <w:t>*</w:t>
            </w:r>
          </w:p>
        </w:tc>
        <w:tc>
          <w:tcPr>
            <w:tcW w:w="1304" w:type="dxa"/>
            <w:vAlign w:val="center"/>
          </w:tcPr>
          <w:p w:rsidR="00C91B67" w:rsidRDefault="00C91B67" w:rsidP="00B57B6F"/>
        </w:tc>
        <w:tc>
          <w:tcPr>
            <w:tcW w:w="2490" w:type="dxa"/>
            <w:vAlign w:val="center"/>
          </w:tcPr>
          <w:p w:rsidR="00C91B67" w:rsidRDefault="00C91B67" w:rsidP="00B57B6F"/>
        </w:tc>
      </w:tr>
    </w:tbl>
    <w:p w:rsidR="00C91B67" w:rsidRDefault="00C91B67" w:rsidP="00C91B67">
      <w:pPr>
        <w:pStyle w:val="Heading5"/>
        <w:spacing w:before="0"/>
        <w:rPr>
          <w:b w:val="0"/>
          <w:i w:val="0"/>
          <w:sz w:val="22"/>
          <w:szCs w:val="22"/>
        </w:rPr>
      </w:pPr>
      <w:r w:rsidRPr="00B8357A">
        <w:rPr>
          <w:b w:val="0"/>
          <w:bCs w:val="0"/>
          <w:i w:val="0"/>
          <w:iCs w:val="0"/>
          <w:sz w:val="22"/>
          <w:szCs w:val="22"/>
          <w:vertAlign w:val="superscript"/>
        </w:rPr>
        <w:t>*</w:t>
      </w:r>
      <w:r w:rsidRPr="00B8357A">
        <w:rPr>
          <w:b w:val="0"/>
          <w:i w:val="0"/>
          <w:sz w:val="22"/>
          <w:szCs w:val="22"/>
        </w:rPr>
        <w:t xml:space="preserve"> : Yukarıdaki notların toplamı / Total of the above grades</w:t>
      </w:r>
    </w:p>
    <w:p w:rsidR="00C91B67" w:rsidRPr="000D19E6" w:rsidRDefault="00C91B67" w:rsidP="00C91B67">
      <w:pPr>
        <w:rPr>
          <w:sz w:val="22"/>
        </w:rPr>
      </w:pPr>
      <w:r w:rsidRPr="000D19E6">
        <w:rPr>
          <w:sz w:val="22"/>
          <w:vertAlign w:val="superscript"/>
        </w:rPr>
        <w:t>**</w:t>
      </w:r>
      <w:r>
        <w:rPr>
          <w:sz w:val="22"/>
        </w:rPr>
        <w:t xml:space="preserve"> : Dilenirse ek sayfada açıklanabilir / Please use an additional sheet for detailed opinions.</w:t>
      </w:r>
    </w:p>
    <w:p w:rsidR="00C91B67" w:rsidRPr="00507BFF" w:rsidRDefault="00C91B67" w:rsidP="00C91B67">
      <w:pPr>
        <w:pStyle w:val="Heading5"/>
        <w:spacing w:after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Staj Yetkilisi (Unvan, İsim, İmza)           :</w:t>
      </w:r>
    </w:p>
    <w:p w:rsidR="00C91B67" w:rsidRPr="00507BFF" w:rsidRDefault="00C91B67" w:rsidP="00C91B67">
      <w:pPr>
        <w:rPr>
          <w:b/>
        </w:rPr>
      </w:pPr>
      <w:r w:rsidRPr="00507BFF">
        <w:rPr>
          <w:b/>
        </w:rPr>
        <w:t xml:space="preserve">Responsible Person (Title, Name, Sign) </w:t>
      </w:r>
    </w:p>
    <w:p w:rsidR="00C91B67" w:rsidRPr="00507BFF" w:rsidRDefault="00C91B67" w:rsidP="00C91B67">
      <w:pPr>
        <w:pStyle w:val="Heading5"/>
        <w:spacing w:after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İletişim Bilgileri (Telefon, E-posta)         :</w:t>
      </w:r>
    </w:p>
    <w:p w:rsidR="00C91B67" w:rsidRPr="00507BFF" w:rsidRDefault="00C91B67" w:rsidP="00C91B67">
      <w:pPr>
        <w:pStyle w:val="Heading5"/>
        <w:spacing w:before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Contact Information (Phone, E-mail)</w:t>
      </w:r>
    </w:p>
    <w:p w:rsidR="009E6A00" w:rsidRPr="00C91B67" w:rsidRDefault="00C91B67" w:rsidP="00C91B67">
      <w:pPr>
        <w:jc w:val="both"/>
        <w:rPr>
          <w:b/>
          <w:sz w:val="22"/>
        </w:rPr>
      </w:pPr>
      <w:r w:rsidRPr="00486F11">
        <w:rPr>
          <w:b/>
          <w:sz w:val="22"/>
        </w:rPr>
        <w:t>*Bu bölüm staj yapan kişiye gösterilmeksizin staj yetkilisi tarafından doldurulduktan sonra mühürlü ve imzalı bir zarf içerisinde staj yapan kişiye teslim edilecektir.</w:t>
      </w:r>
    </w:p>
    <w:sectPr w:rsidR="009E6A00" w:rsidRPr="00C91B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Q2NTc2sDC2sLRU0lEKTi0uzszPAykwrAUAaTeWrywAAAA="/>
  </w:docVars>
  <w:rsids>
    <w:rsidRoot w:val="006822B8"/>
    <w:rsid w:val="002A18AF"/>
    <w:rsid w:val="006822B8"/>
    <w:rsid w:val="00707622"/>
    <w:rsid w:val="00895D02"/>
    <w:rsid w:val="008F5EC4"/>
    <w:rsid w:val="009E6A00"/>
    <w:rsid w:val="00C9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B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ing4">
    <w:name w:val="heading 4"/>
    <w:basedOn w:val="Normal"/>
    <w:next w:val="Normal"/>
    <w:link w:val="Heading4Char"/>
    <w:qFormat/>
    <w:rsid w:val="00C91B6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91B6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91B67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C91B67"/>
    <w:rPr>
      <w:rFonts w:ascii="Times New Roman" w:eastAsia="Times New Roman" w:hAnsi="Times New Roman" w:cs="Times New Roman"/>
      <w:b/>
      <w:bCs/>
      <w:i/>
      <w:iCs/>
      <w:sz w:val="26"/>
      <w:szCs w:val="2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1B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ing4">
    <w:name w:val="heading 4"/>
    <w:basedOn w:val="Normal"/>
    <w:next w:val="Normal"/>
    <w:link w:val="Heading4Char"/>
    <w:qFormat/>
    <w:rsid w:val="00C91B6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91B6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91B67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Heading5Char">
    <w:name w:val="Heading 5 Char"/>
    <w:basedOn w:val="DefaultParagraphFont"/>
    <w:link w:val="Heading5"/>
    <w:rsid w:val="00C91B67"/>
    <w:rPr>
      <w:rFonts w:ascii="Times New Roman" w:eastAsia="Times New Roman" w:hAnsi="Times New Roman" w:cs="Times New Roman"/>
      <w:b/>
      <w:bCs/>
      <w:i/>
      <w:iCs/>
      <w:sz w:val="26"/>
      <w:szCs w:val="2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2</Words>
  <Characters>1669</Characters>
  <Application>Microsoft Office Word</Application>
  <DocSecurity>0</DocSecurity>
  <Lines>13</Lines>
  <Paragraphs>3</Paragraphs>
  <ScaleCrop>false</ScaleCrop>
  <Company>Microsoft</Company>
  <LinksUpToDate>false</LinksUpToDate>
  <CharactersWithSpaces>1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</dc:creator>
  <cp:keywords/>
  <dc:description/>
  <cp:lastModifiedBy>Onur</cp:lastModifiedBy>
  <cp:revision>2</cp:revision>
  <dcterms:created xsi:type="dcterms:W3CDTF">2020-02-29T17:35:00Z</dcterms:created>
  <dcterms:modified xsi:type="dcterms:W3CDTF">2020-02-29T17:36:00Z</dcterms:modified>
</cp:coreProperties>
</file>